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5F4A" w:rsidRDefault="00675F4A">
      <w:r>
        <w:t xml:space="preserve">      </w:t>
      </w:r>
    </w:p>
    <w:p w:rsidR="00675F4A" w:rsidRPr="00F65119" w:rsidRDefault="00F65119" w:rsidP="00F65119">
      <w:pPr>
        <w:jc w:val="center"/>
        <w:rPr>
          <w:b/>
          <w:u w:val="single"/>
        </w:rPr>
      </w:pPr>
      <w:bookmarkStart w:id="0" w:name="_GoBack"/>
      <w:r w:rsidRPr="00F65119">
        <w:rPr>
          <w:b/>
          <w:u w:val="single"/>
        </w:rPr>
        <w:t>Design Document of the E Commence Recommendation</w:t>
      </w:r>
    </w:p>
    <w:bookmarkEnd w:id="0"/>
    <w:p w:rsidR="00675F4A" w:rsidRDefault="00675F4A">
      <w:r>
        <w:t xml:space="preserve">                                                                             </w:t>
      </w:r>
    </w:p>
    <w:p w:rsidR="00675F4A" w:rsidRDefault="00675F4A"/>
    <w:p w:rsidR="00F65119" w:rsidRDefault="00F65119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41CA26A" wp14:editId="398FA3D6">
                <wp:simplePos x="0" y="0"/>
                <wp:positionH relativeFrom="column">
                  <wp:posOffset>2501900</wp:posOffset>
                </wp:positionH>
                <wp:positionV relativeFrom="paragraph">
                  <wp:posOffset>172085</wp:posOffset>
                </wp:positionV>
                <wp:extent cx="901700" cy="2470150"/>
                <wp:effectExtent l="38100" t="76200" r="69850" b="101600"/>
                <wp:wrapNone/>
                <wp:docPr id="25" name="Connector: Elb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1700" cy="2470150"/>
                        </a:xfrm>
                        <a:prstGeom prst="bentConnector3">
                          <a:avLst>
                            <a:gd name="adj1" fmla="val 34880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10E7C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5" o:spid="_x0000_s1026" type="#_x0000_t34" style="position:absolute;margin-left:197pt;margin-top:13.55pt;width:71pt;height:194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" adj="7534" strokecolor="black [3200]" strokeweight=".5pt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D0A7D7B" wp14:editId="367C9533">
                <wp:simplePos x="0" y="0"/>
                <wp:positionH relativeFrom="column">
                  <wp:posOffset>45084</wp:posOffset>
                </wp:positionH>
                <wp:positionV relativeFrom="paragraph">
                  <wp:posOffset>172085</wp:posOffset>
                </wp:positionV>
                <wp:extent cx="81915" cy="2101850"/>
                <wp:effectExtent l="419100" t="76200" r="51435" b="88900"/>
                <wp:wrapNone/>
                <wp:docPr id="24" name="Connector: Elb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" cy="2101850"/>
                        </a:xfrm>
                        <a:prstGeom prst="bentConnector3">
                          <a:avLst>
                            <a:gd name="adj1" fmla="val -491057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81B00" id="Connector: Elbow 24" o:spid="_x0000_s1026" type="#_x0000_t34" style="position:absolute;margin-left:3.55pt;margin-top:13.55pt;width:6.45pt;height:165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" adj="-106068" strokecolor="black [3200]" strokeweight=".5pt">
                <v:stroke startarrow="block" endarrow="block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828F6C9" wp14:editId="2C864644">
            <wp:extent cx="2490850" cy="1663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930"/>
                    <a:stretch/>
                  </pic:blipFill>
                  <pic:spPr bwMode="auto">
                    <a:xfrm>
                      <a:off x="0" y="0"/>
                      <a:ext cx="2504321" cy="1672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</w:t>
      </w:r>
      <w:r>
        <w:rPr>
          <w:noProof/>
        </w:rPr>
        <w:drawing>
          <wp:inline distT="0" distB="0" distL="0" distR="0" wp14:anchorId="5EADBF7E" wp14:editId="4A9829ED">
            <wp:extent cx="2460742" cy="16573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20218"/>
                    <a:stretch/>
                  </pic:blipFill>
                  <pic:spPr bwMode="auto">
                    <a:xfrm>
                      <a:off x="0" y="0"/>
                      <a:ext cx="2483100" cy="1672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75F4A" w:rsidRDefault="00F65119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69850</wp:posOffset>
                </wp:positionH>
                <wp:positionV relativeFrom="paragraph">
                  <wp:posOffset>299085</wp:posOffset>
                </wp:positionV>
                <wp:extent cx="228600" cy="2051050"/>
                <wp:effectExtent l="342900" t="76200" r="0" b="101600"/>
                <wp:wrapNone/>
                <wp:docPr id="19" name="Connector: Elbow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2051050"/>
                        </a:xfrm>
                        <a:prstGeom prst="bentConnector3">
                          <a:avLst>
                            <a:gd name="adj1" fmla="val 245370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70B9B" id="Connector: Elbow 19" o:spid="_x0000_s1026" type="#_x0000_t34" style="position:absolute;margin-left:-5.5pt;margin-top:23.55pt;width:18pt;height:161.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" adj="53000" strokecolor="black [3200]" strokeweight=".5pt">
                <v:stroke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EB36D4" wp14:editId="26A32A93">
                <wp:simplePos x="0" y="0"/>
                <wp:positionH relativeFrom="column">
                  <wp:posOffset>3403600</wp:posOffset>
                </wp:positionH>
                <wp:positionV relativeFrom="paragraph">
                  <wp:posOffset>1378585</wp:posOffset>
                </wp:positionV>
                <wp:extent cx="457200" cy="1847850"/>
                <wp:effectExtent l="190500" t="0" r="38100" b="95250"/>
                <wp:wrapNone/>
                <wp:docPr id="15" name="Connector: Elb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1847850"/>
                        </a:xfrm>
                        <a:prstGeom prst="bentConnector3">
                          <a:avLst>
                            <a:gd name="adj1" fmla="val -4012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6F5230" id="Connector: Elbow 15" o:spid="_x0000_s1026" type="#_x0000_t34" style="position:absolute;margin-left:268pt;margin-top:108.55pt;width:36pt;height:145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" adj="-8668" strokecolor="black [3200]" strokeweight=".5pt">
                <v:stroke endarrow="block"/>
              </v:shape>
            </w:pict>
          </mc:Fallback>
        </mc:AlternateContent>
      </w:r>
      <w:r w:rsidR="0014532E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584450</wp:posOffset>
                </wp:positionH>
                <wp:positionV relativeFrom="paragraph">
                  <wp:posOffset>495935</wp:posOffset>
                </wp:positionV>
                <wp:extent cx="1276350" cy="2406650"/>
                <wp:effectExtent l="0" t="0" r="76200" b="88900"/>
                <wp:wrapNone/>
                <wp:docPr id="5" name="Connector: Elb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2406650"/>
                        </a:xfrm>
                        <a:prstGeom prst="bentConnector3">
                          <a:avLst>
                            <a:gd name="adj1" fmla="val 3926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FF88D" id="Connector: Elbow 5" o:spid="_x0000_s1026" type="#_x0000_t34" style="position:absolute;margin-left:203.5pt;margin-top:39.05pt;width:100.5pt;height:189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" adj="8480" strokecolor="black [3200]" strokeweight=".5pt">
                <v:stroke endarrow="block"/>
              </v:shape>
            </w:pict>
          </mc:Fallback>
        </mc:AlternateContent>
      </w:r>
      <w:r w:rsidR="0014532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98650</wp:posOffset>
                </wp:positionH>
                <wp:positionV relativeFrom="paragraph">
                  <wp:posOffset>1003935</wp:posOffset>
                </wp:positionV>
                <wp:extent cx="1504950" cy="1346200"/>
                <wp:effectExtent l="38100" t="76200" r="0" b="101600"/>
                <wp:wrapNone/>
                <wp:docPr id="17" name="Connector: Elbow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04950" cy="1346200"/>
                        </a:xfrm>
                        <a:prstGeom prst="bent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46D8DC" id="Connector: Elbow 17" o:spid="_x0000_s1026" type="#_x0000_t34" style="position:absolute;margin-left:149.5pt;margin-top:79.05pt;width:118.5pt;height:106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" strokecolor="black [3200]" strokeweight=".5pt">
                <v:stroke startarrow="block" endarrow="block"/>
              </v:shape>
            </w:pict>
          </mc:Fallback>
        </mc:AlternateContent>
      </w:r>
      <w:r w:rsidR="0014532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90646E" wp14:editId="7B69A9CC">
                <wp:simplePos x="0" y="0"/>
                <wp:positionH relativeFrom="column">
                  <wp:posOffset>5162550</wp:posOffset>
                </wp:positionH>
                <wp:positionV relativeFrom="paragraph">
                  <wp:posOffset>813435</wp:posOffset>
                </wp:positionV>
                <wp:extent cx="88900" cy="2032000"/>
                <wp:effectExtent l="0" t="0" r="520700" b="101600"/>
                <wp:wrapNone/>
                <wp:docPr id="14" name="Connector: Elb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00" cy="2032000"/>
                        </a:xfrm>
                        <a:prstGeom prst="bentConnector3">
                          <a:avLst>
                            <a:gd name="adj1" fmla="val 65709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0362E" id="Connector: Elbow 14" o:spid="_x0000_s1026" type="#_x0000_t34" style="position:absolute;margin-left:406.5pt;margin-top:64.05pt;width:7pt;height:16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" adj="141932" strokecolor="black [3200]" strokeweight=".5pt">
                <v:stroke endarrow="block"/>
              </v:shape>
            </w:pict>
          </mc:Fallback>
        </mc:AlternateContent>
      </w:r>
      <w:r w:rsidR="0014532E">
        <w:t xml:space="preserve">     </w:t>
      </w:r>
      <w:r w:rsidR="00675F4A" w:rsidRPr="00675F4A">
        <w:drawing>
          <wp:inline distT="0" distB="0" distL="0" distR="0">
            <wp:extent cx="2425700" cy="1663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166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5F4A">
        <w:t xml:space="preserve">                          </w:t>
      </w:r>
      <w:r w:rsidR="00675F4A" w:rsidRPr="00675F4A">
        <w:drawing>
          <wp:inline distT="0" distB="0" distL="0" distR="0" wp14:anchorId="4031BF89" wp14:editId="4F8DCAC1">
            <wp:extent cx="1790700" cy="1111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5F4A" w:rsidRDefault="00675F4A"/>
    <w:p w:rsidR="00675F4A" w:rsidRDefault="0014532E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898650</wp:posOffset>
                </wp:positionH>
                <wp:positionV relativeFrom="paragraph">
                  <wp:posOffset>1060450</wp:posOffset>
                </wp:positionV>
                <wp:extent cx="1962150" cy="133350"/>
                <wp:effectExtent l="38100" t="76200" r="0" b="95250"/>
                <wp:wrapNone/>
                <wp:docPr id="18" name="Connector: Elb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62150" cy="133350"/>
                        </a:xfrm>
                        <a:prstGeom prst="bent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270766" id="Connector: Elbow 18" o:spid="_x0000_s1026" type="#_x0000_t34" style="position:absolute;margin-left:149.5pt;margin-top:83.5pt;width:154.5pt;height:10.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" strokecolor="black [3200]" strokeweight=".5pt">
                <v:stroke startarrow="block" endarrow="block"/>
              </v:shape>
            </w:pict>
          </mc:Fallback>
        </mc:AlternateContent>
      </w:r>
      <w:r w:rsidR="00675F4A" w:rsidRPr="00675F4A">
        <w:drawing>
          <wp:inline distT="0" distB="0" distL="0" distR="0">
            <wp:extent cx="1898650" cy="12954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75F4A">
        <w:t xml:space="preserve">                                                       </w:t>
      </w:r>
      <w:r>
        <w:t xml:space="preserve">       </w:t>
      </w:r>
      <w:r w:rsidR="00675F4A" w:rsidRPr="00675F4A">
        <w:drawing>
          <wp:inline distT="0" distB="0" distL="0" distR="0" wp14:anchorId="0DB19F26" wp14:editId="72331E89">
            <wp:extent cx="1416050" cy="742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0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5F4A" w:rsidRDefault="00675F4A"/>
    <w:p w:rsidR="00FF797B" w:rsidRDefault="00675F4A">
      <w:r>
        <w:t xml:space="preserve">          </w:t>
      </w:r>
    </w:p>
    <w:sectPr w:rsidR="00FF797B" w:rsidSect="00F651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MTUxMrawANLGBko6SsGpxcWZ+XkgBYa1AL7wvH8sAAAA"/>
  </w:docVars>
  <w:rsids>
    <w:rsidRoot w:val="00675F4A"/>
    <w:rsid w:val="0014532E"/>
    <w:rsid w:val="00675F4A"/>
    <w:rsid w:val="00754A9D"/>
    <w:rsid w:val="00F65119"/>
    <w:rsid w:val="00FF7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5C45C"/>
  <w15:chartTrackingRefBased/>
  <w15:docId w15:val="{EB0154F0-F437-4FA1-8523-8B3BDF242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60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04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40</Words>
  <Characters>2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</cp:revision>
  <dcterms:created xsi:type="dcterms:W3CDTF">2019-03-07T15:16:00Z</dcterms:created>
  <dcterms:modified xsi:type="dcterms:W3CDTF">2019-03-07T15:48:00Z</dcterms:modified>
</cp:coreProperties>
</file>